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754838cdc66db5d32ff4e1e287f15c035acc8f1"/>
    <w:p>
      <w:pPr>
        <w:pStyle w:val="Heading1"/>
      </w:pPr>
      <w:r>
        <w:t xml:space="preserve">Internship Application Letter for Accountant Position</w:t>
      </w:r>
    </w:p>
    <w:bookmarkEnd w:id="20"/>
    <w:p>
      <w:pPr>
        <w:pStyle w:val="FirstParagraph"/>
      </w:pPr>
      <w:r>
        <w:t xml:space="preserve">Your Name</w:t>
      </w:r>
    </w:p>
    <w:p>
      <w:pPr>
        <w:pStyle w:val="BodyText"/>
      </w:pPr>
      <w:r>
        <w:t xml:space="preserve">Address Line 1, Postal Code City</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yon, France</w:t>
      </w:r>
    </w:p>
    <w:p>
      <w:pPr>
        <w:pStyle w:val="BodyText"/>
      </w:pPr>
      <w:r>
        <w:t xml:space="preserve">Dear [Hiring Manager Name or "Hiring Team"],</w:t>
      </w:r>
    </w:p>
    <w:p>
      <w:pPr>
        <w:pStyle w:val="BodyText"/>
      </w:pPr>
      <w:r>
        <w:t xml:space="preserve">I am writing with profound enthusiasm to express my strong interest in the Accountant Internship position within your esteemed organization, as advertised on [Platform where job was posted - e.g., LinkedIn, company website]. As a dedicated Accounting student currently pursuing my [Degree Name] at [Your University], I am deeply committed to launching my professional career within the dynamic financial landscape of France Lyon. This internship represents not merely an educational opportunity, but a pivotal step towards becoming a competent and culturally attuned financial professional in one of Europe’s most vibrant economic centers.</w:t>
      </w:r>
    </w:p>
    <w:p>
      <w:pPr>
        <w:pStyle w:val="BodyText"/>
      </w:pPr>
      <w:r>
        <w:t xml:space="preserve">France Lyon holds a unique position as a cornerstone of France's economic infrastructure and the heart of its thriving Central-Eastern business ecosystem. Its reputation as a major hub for international trade, innovation, and finance – hosting headquarters for numerous multinational corporations, prestigious accounting firms like PwC Lyon and Deloitte Lyon, and the dynamic Euronext Lyon financial market – makes it an ideal environment to cultivate expertise in professional accounting practices. I am particularly drawn to your company’s commitment to [Mention specific value or project you admire - e.g., "ethical financial management," "supporting local SMEs," "innovative audit methodologies"], as it aligns perfectly with my aspiration to contribute meaningfully within Lyon's sophisticated financial community. My academic focus on French Generally Accepted Accounting Principles (PCG) and International Financial Reporting Standards (IFRS), coupled with practical coursework in corporate finance and tax compliance, directly equips me to support your team from day one.</w:t>
      </w:r>
    </w:p>
    <w:p>
      <w:pPr>
        <w:pStyle w:val="BodyText"/>
      </w:pPr>
      <w:r>
        <w:t xml:space="preserve">My academic journey has provided a robust foundation for the challenges of a professional Accountant role. In my recent semester at [University Name], I successfully completed an advanced course in "Financial Accounting and Reporting under PCG," where I gained hands-on experience preparing complex financial statements, performing variance analyses, and utilizing ERP systems like SAP S/4HANA for data processing. Furthermore, I actively participated in a university-led case competition focused on optimizing the accounting processes for a simulated Lyon-based manufacturing client. This project required meticulous attention to detail in journal entries, reconciliation tasks, and adherence to French statutory requirements – skills directly transferable to your operational environment. My proficiency extends beyond technical knowledge; I possess advanced Excel skills (including VLOOKUP, PivotTables, and complex financial modeling) and am proficient in QuickBooks Online.</w:t>
      </w:r>
    </w:p>
    <w:p>
      <w:pPr>
        <w:pStyle w:val="BodyText"/>
      </w:pPr>
      <w:r>
        <w:t xml:space="preserve">What truly sets my application apart is my deep commitment to integrating seamlessly into the French professional context. I have actively pursued fluency in French through [Mention specific actions: e.g., "a year of intensive language study at the Alliance Française de Lyon," "an exchange semester in Grenoble," "regular conversation practice with native speakers"]. While my working proficiency is strong, I am currently engaged in specialized business French courses to refine my vocabulary for financial discussions and workplace communication. I understand that professionalism, punctuality, and respect for hierarchical structure are paramount within the French corporate culture – values I have consistently demonstrated in academic group projects involving international students. My experience volunteering with [Mention a relevant volunteer role, e.g., "a local non-profit in Lyon managing their budgeting"] further reinforced my ability to work collaboratively within diverse teams and adapt to structured environments.</w:t>
      </w:r>
    </w:p>
    <w:p>
      <w:pPr>
        <w:pStyle w:val="BodyText"/>
      </w:pPr>
      <w:r>
        <w:t xml:space="preserve">I am keenly aware that an internship at your company in France Lyon is more than a temporary role; it’s an immersive experience into the very fabric of the French financial industry. The opportunity to learn from seasoned professionals within a global firm operating out of this pivotal city offers unparalleled exposure. I am eager to apply my academic rigor and technical skills to assist with accounts payable/receivable processing, month-end closing support, expense reporting reconciliation, and potentially contribute to tax preparation assistance under supervision – all while absorbing the nuances of French business practices. I am particularly motivated by Lyon’s unique position as a gateway between Southern Europe and global markets, a dynamic environment where precise accounting is essential for strategic business decisions.</w:t>
      </w:r>
    </w:p>
    <w:p>
      <w:pPr>
        <w:pStyle w:val="BodyText"/>
      </w:pPr>
      <w:r>
        <w:t xml:space="preserve">The prospect of contributing to your team while immersing myself in the rich cultural and economic life of Lyon is incredibly motivating. I am confident that my dedication to accuracy, my proactive attitude towards learning, and my genuine enthusiasm for accounting within the specific context of France Lyon make me an ideal candidate for this Internship Application Letter position. I am highly adaptable, meticulous in detail, and possess a strong work ethic honed through balancing demanding academic commitments.</w:t>
      </w:r>
    </w:p>
    <w:p>
      <w:pPr>
        <w:pStyle w:val="BodyText"/>
      </w:pPr>
      <w:r>
        <w:t xml:space="preserve">Thank you for considering my application. I am eager to discuss how my skills in accounting fundamentals, French language abilities, and dedication to excellence can benefit your organization during the internship period. I have attached my resume for your review and welcome the opportunity to schedule an interview at your earliest convenience. Please feel free to contact me via email or phone.</w:t>
      </w:r>
    </w:p>
    <w:p>
      <w:pPr>
        <w:pStyle w:val="BodyText"/>
      </w:pPr>
      <w:r>
        <w:t xml:space="preserve">Sincerely,</w:t>
      </w:r>
    </w:p>
    <w:p>
      <w:pPr>
        <w:pStyle w:val="BodyText"/>
      </w:pPr>
      <w:r>
        <w:t xml:space="preserve">Your Name</w:t>
      </w:r>
    </w:p>
    <w:p>
      <w:pPr>
        <w:pStyle w:val="BodyText"/>
      </w:pPr>
      <w:r>
        <w:t xml:space="preserve">Accounting Student | [Your University] | Lyon, Franc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Lyon, France</dc:title>
  <dc:creator/>
  <dc:language>en</dc:language>
  <cp:keywords/>
  <dcterms:created xsi:type="dcterms:W3CDTF">2026-07-20T23:39:58Z</dcterms:created>
  <dcterms:modified xsi:type="dcterms:W3CDTF">2026-07-20T23:39:58Z</dcterms:modified>
</cp:coreProperties>
</file>

<file path=docProps/custom.xml><?xml version="1.0" encoding="utf-8"?>
<Properties xmlns="http://schemas.openxmlformats.org/officeDocument/2006/custom-properties" xmlns:vt="http://schemas.openxmlformats.org/officeDocument/2006/docPropsVTypes"/>
</file>